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6c8091a-f1c9-4336-a992-6588c6ade17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a1b09a6-1dbc-49c1-a5d0-973ba7c73184"/>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3:31:44Z</dcterms:created>
  <dcterms:modified xsi:type="dcterms:W3CDTF">2023-06-20T23: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